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39C" w:rsidRPr="009D46CD" w:rsidRDefault="009D46CD">
      <w:pPr>
        <w:rPr>
          <w:b/>
          <w:bCs/>
        </w:rPr>
      </w:pPr>
      <w:r w:rsidRPr="009D46CD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91770</wp:posOffset>
            </wp:positionH>
            <wp:positionV relativeFrom="paragraph">
              <wp:posOffset>179705</wp:posOffset>
            </wp:positionV>
            <wp:extent cx="5759450" cy="2419350"/>
            <wp:effectExtent l="0" t="0" r="0" b="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D46CD">
        <w:rPr>
          <w:b/>
          <w:bCs/>
        </w:rPr>
        <w:t>1.</w:t>
      </w:r>
    </w:p>
    <w:p w:rsidR="009D46CD" w:rsidRDefault="009D46CD">
      <w:pPr>
        <w:rPr>
          <w:b/>
          <w:bCs/>
          <w:lang w:val="en-GB"/>
        </w:rPr>
      </w:pPr>
    </w:p>
    <w:p w:rsidR="009D46CD" w:rsidRDefault="009D46CD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2. </w:t>
      </w:r>
      <w:r w:rsidRPr="009D46CD">
        <w:rPr>
          <w:b/>
          <w:bCs/>
          <w:lang w:val="en-GB"/>
        </w:rPr>
        <w:t>If you are nor sure, choose the right words from here:</w:t>
      </w:r>
    </w:p>
    <w:p w:rsidR="009D46CD" w:rsidRDefault="009D46CD">
      <w:pPr>
        <w:rPr>
          <w:lang w:val="en-GB"/>
        </w:rPr>
      </w:pPr>
      <w:r>
        <w:rPr>
          <w:lang w:val="en-GB"/>
        </w:rPr>
        <w:t>happened, hurried, answer, answered, protected, promised, wrong, worried, carry, calm</w:t>
      </w:r>
    </w:p>
    <w:p w:rsidR="009D46CD" w:rsidRDefault="009D46CD">
      <w:pPr>
        <w:rPr>
          <w:b/>
          <w:bCs/>
          <w:lang w:val="en-GB"/>
        </w:rPr>
      </w:pPr>
    </w:p>
    <w:p w:rsidR="009D46CD" w:rsidRPr="009D46CD" w:rsidRDefault="009D46CD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3. </w:t>
      </w:r>
      <w:r w:rsidRPr="009D46CD">
        <w:rPr>
          <w:b/>
          <w:bCs/>
          <w:lang w:val="en-GB"/>
        </w:rPr>
        <w:t>What happened in the end? Finish the story.</w:t>
      </w:r>
      <w:bookmarkStart w:id="0" w:name="_GoBack"/>
      <w:bookmarkEnd w:id="0"/>
    </w:p>
    <w:p w:rsidR="009D46CD" w:rsidRPr="009D46CD" w:rsidRDefault="009D46CD">
      <w:pPr>
        <w:rPr>
          <w:lang w:val="en-GB"/>
        </w:rPr>
      </w:pPr>
    </w:p>
    <w:p w:rsidR="009D46CD" w:rsidRDefault="009D46CD"/>
    <w:sectPr w:rsidR="009D46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Y0N7UwsLAwMjBR0lEKTi0uzszPAykwrAUAcjZjFywAAAA="/>
  </w:docVars>
  <w:rsids>
    <w:rsidRoot w:val="009D46CD"/>
    <w:rsid w:val="006B339C"/>
    <w:rsid w:val="009D4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95B0B"/>
  <w15:chartTrackingRefBased/>
  <w15:docId w15:val="{ECC39439-D2D4-44C7-A808-C2EB22412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</Words>
  <Characters>171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Zuzana Pohlová</cp:lastModifiedBy>
  <cp:revision>1</cp:revision>
  <dcterms:created xsi:type="dcterms:W3CDTF">2020-03-30T09:12:00Z</dcterms:created>
  <dcterms:modified xsi:type="dcterms:W3CDTF">2020-03-30T09:21:00Z</dcterms:modified>
</cp:coreProperties>
</file>